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:rsidR="007D7763" w:rsidRDefault="007D7763" w:rsidP="007D77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DD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:rsidR="007D7763" w:rsidRDefault="007D7763" w:rsidP="007D77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NUMB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V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OW_NO</w:t>
      </w:r>
    </w:p>
    <w:p w:rsidR="007D7763" w:rsidRDefault="007D7763" w:rsidP="007D77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7D7763" w:rsidRDefault="007D7763" w:rsidP="007D77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DD</w:t>
      </w:r>
    </w:p>
    <w:p w:rsidR="007D7763" w:rsidRPr="007A1BB7" w:rsidRDefault="007D7763" w:rsidP="007D776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D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ROW_NO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%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2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!=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0</w:t>
      </w:r>
    </w:p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4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clone a new table from another table.</w:t>
      </w:r>
    </w:p>
    <w:p w:rsidR="007D7763" w:rsidRPr="007A1BB7" w:rsidRDefault="007D7763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ONEDTABL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842071" w:rsidRDefault="00842071"/>
    <w:sectPr w:rsidR="00842071" w:rsidSect="00352F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52F9A"/>
    <w:rsid w:val="005B1E38"/>
    <w:rsid w:val="007D7763"/>
    <w:rsid w:val="00842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2F9A"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3</cp:revision>
  <dcterms:created xsi:type="dcterms:W3CDTF">2021-03-26T13:46:00Z</dcterms:created>
  <dcterms:modified xsi:type="dcterms:W3CDTF">2021-12-08T02:08:00Z</dcterms:modified>
</cp:coreProperties>
</file>